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E12" w:rsidRDefault="00B44E12" w:rsidP="00F45CD9">
      <w:pPr>
        <w:spacing w:after="0"/>
      </w:pPr>
      <w:bookmarkStart w:id="0" w:name="_GoBack"/>
      <w:bookmarkEnd w:id="0"/>
      <w:r>
        <w:t>__________________________________________________________________________________</w:t>
      </w:r>
    </w:p>
    <w:p w:rsidR="00B44E12" w:rsidRDefault="00B44E12" w:rsidP="00F45CD9">
      <w:pPr>
        <w:spacing w:after="0"/>
      </w:pPr>
    </w:p>
    <w:p w:rsidR="00F45CD9" w:rsidRPr="00F45CD9" w:rsidRDefault="00F44DC3" w:rsidP="00F45CD9">
      <w:pPr>
        <w:spacing w:after="0"/>
        <w:rPr>
          <w:i/>
        </w:rPr>
      </w:pPr>
      <w:r>
        <w:t>A</w:t>
      </w:r>
      <w:r w:rsidR="00F45CD9">
        <w:t>vtor</w:t>
      </w:r>
      <w:r w:rsidR="00412755">
        <w:t>/-</w:t>
      </w:r>
      <w:proofErr w:type="spellStart"/>
      <w:r w:rsidR="00412755">
        <w:t>ic</w:t>
      </w:r>
      <w:r>
        <w:t>a</w:t>
      </w:r>
      <w:proofErr w:type="spellEnd"/>
      <w:r w:rsidR="00F45CD9">
        <w:t xml:space="preserve">: </w:t>
      </w:r>
      <w:r w:rsidR="00F45CD9" w:rsidRPr="00F45CD9">
        <w:rPr>
          <w:i/>
        </w:rPr>
        <w:t>Naslov monografije</w:t>
      </w:r>
    </w:p>
    <w:p w:rsidR="00F45CD9" w:rsidRDefault="00F45CD9" w:rsidP="00F45CD9">
      <w:r>
        <w:t>Znanstvena monografija</w:t>
      </w:r>
    </w:p>
    <w:p w:rsidR="006D090C" w:rsidRDefault="006D090C" w:rsidP="00F45CD9">
      <w:pPr>
        <w:spacing w:after="0"/>
      </w:pPr>
    </w:p>
    <w:p w:rsidR="00F45CD9" w:rsidRDefault="00F45CD9" w:rsidP="00F45CD9">
      <w:pPr>
        <w:spacing w:after="0"/>
        <w:rPr>
          <w:i/>
        </w:rPr>
      </w:pPr>
      <w:r w:rsidRPr="00F45CD9">
        <w:t>Zbirka:</w:t>
      </w:r>
      <w:r w:rsidRPr="00F45CD9">
        <w:rPr>
          <w:i/>
        </w:rPr>
        <w:t xml:space="preserve"> Naslov zbirke</w:t>
      </w:r>
    </w:p>
    <w:p w:rsidR="00F45CD9" w:rsidRPr="00F45CD9" w:rsidRDefault="00F45CD9" w:rsidP="00F45CD9">
      <w:pPr>
        <w:spacing w:after="0"/>
      </w:pPr>
      <w:r w:rsidRPr="00F45CD9">
        <w:t>Urednik</w:t>
      </w:r>
      <w:r w:rsidR="002A647D">
        <w:t>/-</w:t>
      </w:r>
      <w:proofErr w:type="spellStart"/>
      <w:r w:rsidR="002A647D">
        <w:t>ica</w:t>
      </w:r>
      <w:proofErr w:type="spellEnd"/>
      <w:r w:rsidRPr="00F45CD9">
        <w:t xml:space="preserve"> zbirke:______________________</w:t>
      </w:r>
    </w:p>
    <w:p w:rsidR="00F45CD9" w:rsidRDefault="00F45CD9" w:rsidP="00F45CD9">
      <w:pPr>
        <w:spacing w:after="0"/>
      </w:pPr>
      <w:r w:rsidRPr="00F45CD9">
        <w:t>Uredniški odbor: _________________________________________________________</w:t>
      </w:r>
    </w:p>
    <w:p w:rsidR="00F45CD9" w:rsidRPr="00F45CD9" w:rsidRDefault="00F45CD9" w:rsidP="00F45CD9"/>
    <w:p w:rsidR="00F45CD9" w:rsidRDefault="00F45CD9">
      <w:pPr>
        <w:spacing w:after="0" w:line="240" w:lineRule="auto"/>
      </w:pPr>
      <w:r>
        <w:t>Urednik</w:t>
      </w:r>
      <w:r w:rsidR="00F44DC3">
        <w:t>/-</w:t>
      </w:r>
      <w:proofErr w:type="spellStart"/>
      <w:r w:rsidR="00F44DC3">
        <w:t>ica</w:t>
      </w:r>
      <w:proofErr w:type="spellEnd"/>
      <w:r>
        <w:t xml:space="preserve"> izdaje:______________________________________________________</w:t>
      </w:r>
    </w:p>
    <w:p w:rsidR="00F45CD9" w:rsidRDefault="00F45CD9">
      <w:pPr>
        <w:spacing w:after="0" w:line="240" w:lineRule="auto"/>
      </w:pPr>
      <w:r>
        <w:t>Recenzenti</w:t>
      </w:r>
      <w:r w:rsidR="002A647D">
        <w:t>/-tke</w:t>
      </w:r>
      <w:r>
        <w:t>:_________________________________________</w:t>
      </w:r>
    </w:p>
    <w:p w:rsidR="00F45CD9" w:rsidRDefault="00F45CD9">
      <w:pPr>
        <w:spacing w:after="0" w:line="240" w:lineRule="auto"/>
      </w:pPr>
      <w:r>
        <w:t>Lektor(</w:t>
      </w:r>
      <w:proofErr w:type="spellStart"/>
      <w:r>
        <w:t>ica</w:t>
      </w:r>
      <w:proofErr w:type="spellEnd"/>
      <w:r>
        <w:t>):___________________________</w:t>
      </w:r>
    </w:p>
    <w:p w:rsidR="00F45CD9" w:rsidRDefault="00F45CD9">
      <w:pPr>
        <w:spacing w:after="0" w:line="240" w:lineRule="auto"/>
      </w:pPr>
      <w:r>
        <w:t>Tehnični urednik</w:t>
      </w:r>
      <w:r w:rsidR="002A647D">
        <w:t>/-</w:t>
      </w:r>
      <w:proofErr w:type="spellStart"/>
      <w:r w:rsidR="002A647D">
        <w:t>ica</w:t>
      </w:r>
      <w:proofErr w:type="spellEnd"/>
      <w:r>
        <w:t>, oblikovanje, prelom:________________________________</w:t>
      </w:r>
    </w:p>
    <w:p w:rsidR="00F45CD9" w:rsidRDefault="00F45CD9">
      <w:pPr>
        <w:spacing w:after="0" w:line="240" w:lineRule="auto"/>
      </w:pPr>
      <w:r>
        <w:t>Ilustrator</w:t>
      </w:r>
      <w:r w:rsidR="00172105">
        <w:t>/-ka</w:t>
      </w:r>
      <w:r>
        <w:t>:________________________________________________________</w:t>
      </w:r>
    </w:p>
    <w:p w:rsidR="00F45CD9" w:rsidRDefault="00F45CD9">
      <w:pPr>
        <w:spacing w:after="0" w:line="240" w:lineRule="auto"/>
      </w:pPr>
      <w:r>
        <w:t>Slika na naslovnici:____________________________________</w:t>
      </w:r>
    </w:p>
    <w:p w:rsidR="00F45CD9" w:rsidRDefault="00F45CD9">
      <w:pPr>
        <w:spacing w:after="0" w:line="240" w:lineRule="auto"/>
      </w:pPr>
    </w:p>
    <w:p w:rsidR="00F45CD9" w:rsidRDefault="00F45CD9">
      <w:pPr>
        <w:spacing w:after="0" w:line="240" w:lineRule="auto"/>
        <w:rPr>
          <w:i/>
        </w:rPr>
      </w:pPr>
      <w:r>
        <w:t>Izda</w:t>
      </w:r>
      <w:r w:rsidR="00412755">
        <w:t>l in založil</w:t>
      </w:r>
      <w:r>
        <w:t xml:space="preserve">: </w:t>
      </w:r>
      <w:r w:rsidRPr="00F45CD9">
        <w:rPr>
          <w:i/>
        </w:rPr>
        <w:t>Pedagoški inštitut</w:t>
      </w:r>
    </w:p>
    <w:p w:rsidR="00D52878" w:rsidRDefault="00D52878">
      <w:pPr>
        <w:spacing w:after="0" w:line="240" w:lineRule="auto"/>
        <w:rPr>
          <w:i/>
        </w:rPr>
      </w:pPr>
      <w:r>
        <w:t xml:space="preserve">Zanj: </w:t>
      </w:r>
      <w:r w:rsidRPr="00D52878">
        <w:rPr>
          <w:i/>
        </w:rPr>
        <w:t>Mojca Štraus</w:t>
      </w:r>
    </w:p>
    <w:p w:rsidR="00D52878" w:rsidRDefault="008C262D">
      <w:pPr>
        <w:spacing w:after="0" w:line="240" w:lineRule="auto"/>
        <w:rPr>
          <w:i/>
        </w:rPr>
      </w:pPr>
      <w:r>
        <w:rPr>
          <w:rFonts w:cs="Minion Pro"/>
          <w:color w:val="000000"/>
          <w:sz w:val="23"/>
          <w:szCs w:val="23"/>
        </w:rPr>
        <w:t xml:space="preserve">Tisk: </w:t>
      </w:r>
      <w:r w:rsidR="00F44DC3">
        <w:rPr>
          <w:rFonts w:cs="Minion Pro"/>
          <w:color w:val="000000"/>
          <w:sz w:val="23"/>
          <w:szCs w:val="23"/>
        </w:rPr>
        <w:t>__________</w:t>
      </w:r>
    </w:p>
    <w:p w:rsidR="00412755" w:rsidRPr="00F44DC3" w:rsidRDefault="00412755" w:rsidP="00412755">
      <w:pPr>
        <w:spacing w:after="0"/>
      </w:pPr>
      <w:r w:rsidRPr="00412755">
        <w:t>Naklada</w:t>
      </w:r>
      <w:r w:rsidRPr="00D52878">
        <w:rPr>
          <w:i/>
        </w:rPr>
        <w:t xml:space="preserve">: </w:t>
      </w:r>
      <w:r w:rsidR="00F44DC3">
        <w:t>________</w:t>
      </w:r>
    </w:p>
    <w:p w:rsidR="00412755" w:rsidRDefault="00412755">
      <w:pPr>
        <w:spacing w:after="0" w:line="240" w:lineRule="auto"/>
        <w:rPr>
          <w:sz w:val="26"/>
          <w:szCs w:val="26"/>
        </w:rPr>
      </w:pPr>
    </w:p>
    <w:p w:rsidR="00D52878" w:rsidRPr="00D52878" w:rsidRDefault="00D52878" w:rsidP="00D52878">
      <w:pPr>
        <w:spacing w:after="0"/>
        <w:rPr>
          <w:i/>
        </w:rPr>
      </w:pPr>
      <w:r w:rsidRPr="00D52878">
        <w:t xml:space="preserve">Izdaja dostopna (tudi) na </w:t>
      </w:r>
      <w:hyperlink r:id="rId6" w:history="1">
        <w:r w:rsidRPr="00D52878">
          <w:rPr>
            <w:rStyle w:val="Hyperlink"/>
            <w:i/>
            <w:color w:val="auto"/>
            <w:u w:val="none"/>
          </w:rPr>
          <w:t>http://www.pei.si</w:t>
        </w:r>
      </w:hyperlink>
      <w:r w:rsidRPr="00D52878">
        <w:rPr>
          <w:i/>
        </w:rPr>
        <w:t>.................</w:t>
      </w:r>
    </w:p>
    <w:p w:rsidR="00D52878" w:rsidRPr="00D52878" w:rsidRDefault="00D52878">
      <w:pPr>
        <w:spacing w:after="0" w:line="240" w:lineRule="auto"/>
      </w:pPr>
    </w:p>
    <w:p w:rsidR="00412755" w:rsidRPr="00F44DC3" w:rsidRDefault="00D52878" w:rsidP="00F44DC3">
      <w:pPr>
        <w:spacing w:after="0"/>
      </w:pPr>
      <w:r w:rsidRPr="00F44DC3">
        <w:t>©201</w:t>
      </w:r>
      <w:r w:rsidR="00023968">
        <w:t>3</w:t>
      </w:r>
      <w:r w:rsidRPr="00F44DC3">
        <w:t xml:space="preserve"> Pedagoški inštitut, Ljubljana</w:t>
      </w:r>
      <w:r w:rsidR="00412755" w:rsidRPr="00F44DC3">
        <w:t xml:space="preserve"> </w:t>
      </w:r>
    </w:p>
    <w:p w:rsidR="00412755" w:rsidRPr="00F44DC3" w:rsidRDefault="00412755" w:rsidP="00F44DC3">
      <w:pPr>
        <w:spacing w:after="0"/>
      </w:pPr>
    </w:p>
    <w:p w:rsidR="00412755" w:rsidRPr="00F44DC3" w:rsidRDefault="00412755" w:rsidP="00F44DC3">
      <w:pPr>
        <w:spacing w:after="0"/>
      </w:pPr>
      <w:r w:rsidRPr="00F44DC3">
        <w:t xml:space="preserve">ISBN 978-961-270-XXX-X </w:t>
      </w:r>
    </w:p>
    <w:p w:rsidR="00D52878" w:rsidRDefault="00D52878">
      <w:pPr>
        <w:spacing w:after="0" w:line="240" w:lineRule="auto"/>
        <w:rPr>
          <w:sz w:val="26"/>
          <w:szCs w:val="26"/>
        </w:rPr>
      </w:pPr>
    </w:p>
    <w:p w:rsidR="00D52878" w:rsidRDefault="00D52878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  <w:r>
        <w:rPr>
          <w:rFonts w:ascii="GaramondPremrPro-LtDisp" w:hAnsi="GaramondPremrPro-LtDisp" w:cs="GaramondPremrPro-LtDisp"/>
          <w:color w:val="080006"/>
          <w:sz w:val="14"/>
          <w:szCs w:val="14"/>
        </w:rPr>
        <w:t xml:space="preserve">Imetnik </w:t>
      </w:r>
      <w:r w:rsidR="002A647D">
        <w:rPr>
          <w:rFonts w:ascii="GaramondPremrPro-LtDisp" w:hAnsi="GaramondPremrPro-LtDisp" w:cs="GaramondPremrPro-LtDisp"/>
          <w:color w:val="080006"/>
          <w:sz w:val="14"/>
          <w:szCs w:val="14"/>
        </w:rPr>
        <w:t xml:space="preserve">oz. imetnica </w:t>
      </w:r>
      <w:r>
        <w:rPr>
          <w:rFonts w:ascii="GaramondPremrPro-LtDisp" w:hAnsi="GaramondPremrPro-LtDisp" w:cs="GaramondPremrPro-LtDisp"/>
          <w:color w:val="080006"/>
          <w:sz w:val="14"/>
          <w:szCs w:val="14"/>
        </w:rPr>
        <w:t>moralnih avtorskih pravic na tem delu je ___________, imetnik stvarnih avtorskih pravic je izdajatelj. Brez vednosti avtorja</w:t>
      </w:r>
      <w:r w:rsidR="002A647D">
        <w:rPr>
          <w:rFonts w:ascii="GaramondPremrPro-LtDisp" w:hAnsi="GaramondPremrPro-LtDisp" w:cs="GaramondPremrPro-LtDisp"/>
          <w:color w:val="080006"/>
          <w:sz w:val="14"/>
          <w:szCs w:val="14"/>
        </w:rPr>
        <w:t xml:space="preserve"> oz. avtorice</w:t>
      </w:r>
      <w:r>
        <w:rPr>
          <w:rFonts w:ascii="GaramondPremrPro-LtDisp" w:hAnsi="GaramondPremrPro-LtDisp" w:cs="GaramondPremrPro-LtDisp"/>
          <w:color w:val="080006"/>
          <w:sz w:val="14"/>
          <w:szCs w:val="14"/>
        </w:rPr>
        <w:t xml:space="preserve"> se to delo ne sme razmnoževati, distribuirati, javno priobčevati in dajati v najem. Dela ni dovoljeno predelovati.</w:t>
      </w:r>
    </w:p>
    <w:p w:rsidR="00D52878" w:rsidRDefault="00D52878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p w:rsidR="00D52878" w:rsidRDefault="00D52878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  <w:r>
        <w:rPr>
          <w:rFonts w:ascii="GaramondPremrPro-LtDisp" w:hAnsi="GaramondPremrPro-LtDisp" w:cs="GaramondPremrPro-LtDisp"/>
          <w:color w:val="080006"/>
          <w:sz w:val="14"/>
          <w:szCs w:val="14"/>
        </w:rPr>
        <w:t>Publikacija je nastala v okviru dejavnosti projekta itd.</w:t>
      </w:r>
    </w:p>
    <w:p w:rsidR="00B44E12" w:rsidRDefault="00B44E12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p w:rsidR="00F215FA" w:rsidRDefault="00F215FA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p w:rsidR="00F215FA" w:rsidRDefault="00F215FA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  <w:r>
        <w:rPr>
          <w:rFonts w:ascii="GaramondPremrPro-LtDisp" w:hAnsi="GaramondPremrPro-LtDisp" w:cs="GaramondPremrPro-LtDisp"/>
          <w:noProof/>
          <w:color w:val="080006"/>
          <w:sz w:val="14"/>
          <w:szCs w:val="14"/>
        </w:rPr>
        <w:drawing>
          <wp:inline distT="0" distB="0" distL="0" distR="0" wp14:anchorId="1DDAB12F" wp14:editId="69CC1FDA">
            <wp:extent cx="1333500" cy="498203"/>
            <wp:effectExtent l="0" t="0" r="0" b="0"/>
            <wp:docPr id="2" name="Slika 2" descr="C:\Users\mcucek\Documents\LOGOTIPI - nova podoba PI\znak pi, maj 2013 dalj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cucek\Documents\LOGOTIPI - nova podoba PI\znak pi, maj 2013 dalj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498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15FA" w:rsidRDefault="00F215FA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p w:rsidR="00F215FA" w:rsidRDefault="00F215FA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p w:rsidR="006D090C" w:rsidRDefault="006D090C" w:rsidP="00D52878">
      <w:pPr>
        <w:autoSpaceDE w:val="0"/>
        <w:autoSpaceDN w:val="0"/>
        <w:adjustRightInd w:val="0"/>
        <w:spacing w:after="0" w:line="240" w:lineRule="auto"/>
        <w:rPr>
          <w:rFonts w:ascii="GaramondPremrPro-LtDisp" w:hAnsi="GaramondPremrPro-LtDisp" w:cs="GaramondPremrPro-LtDisp"/>
          <w:color w:val="080006"/>
          <w:sz w:val="14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4"/>
      </w:tblGrid>
      <w:tr w:rsidR="00B44E12" w:rsidTr="00B44E12">
        <w:trPr>
          <w:trHeight w:val="3240"/>
        </w:trPr>
        <w:tc>
          <w:tcPr>
            <w:tcW w:w="4644" w:type="dxa"/>
          </w:tcPr>
          <w:p w:rsidR="00B44E12" w:rsidRPr="00B44E12" w:rsidRDefault="00B44E12" w:rsidP="00B44E12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44E12">
              <w:rPr>
                <w:sz w:val="20"/>
                <w:szCs w:val="20"/>
              </w:rPr>
              <w:t>CIP-</w:t>
            </w:r>
            <w:proofErr w:type="spellStart"/>
            <w:r w:rsidRPr="00B44E12">
              <w:rPr>
                <w:sz w:val="20"/>
                <w:szCs w:val="20"/>
              </w:rPr>
              <w:t>Kataložni</w:t>
            </w:r>
            <w:proofErr w:type="spellEnd"/>
            <w:r w:rsidRPr="00B44E12">
              <w:rPr>
                <w:sz w:val="20"/>
                <w:szCs w:val="20"/>
              </w:rPr>
              <w:t xml:space="preserve"> zapis o publikaciji</w:t>
            </w:r>
          </w:p>
          <w:p w:rsidR="00B44E12" w:rsidRDefault="00B44E12" w:rsidP="00B44E12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 w:rsidRPr="00B44E12">
              <w:rPr>
                <w:sz w:val="20"/>
                <w:szCs w:val="20"/>
              </w:rPr>
              <w:t>Narodna in univerzitetna knjižnica, Ljubljana</w:t>
            </w:r>
          </w:p>
        </w:tc>
      </w:tr>
    </w:tbl>
    <w:p w:rsidR="00412755" w:rsidRDefault="00412755" w:rsidP="00F44DC3">
      <w:pPr>
        <w:autoSpaceDE w:val="0"/>
        <w:autoSpaceDN w:val="0"/>
        <w:adjustRightInd w:val="0"/>
        <w:spacing w:after="0" w:line="240" w:lineRule="auto"/>
        <w:rPr>
          <w:sz w:val="26"/>
          <w:szCs w:val="26"/>
        </w:rPr>
      </w:pPr>
    </w:p>
    <w:sectPr w:rsidR="00412755" w:rsidSect="00B44E12"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ramondPremrPro-LtDisp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DWyMDA2NjUyMDVV0lEKTi0uzszPAykwrAUAZ13Q2CwAAAA="/>
  </w:docVars>
  <w:rsids>
    <w:rsidRoot w:val="00F45CD9"/>
    <w:rsid w:val="00023968"/>
    <w:rsid w:val="00072E26"/>
    <w:rsid w:val="00172105"/>
    <w:rsid w:val="002A647D"/>
    <w:rsid w:val="00343317"/>
    <w:rsid w:val="00365D85"/>
    <w:rsid w:val="00412755"/>
    <w:rsid w:val="005E5A2D"/>
    <w:rsid w:val="006D090C"/>
    <w:rsid w:val="008C262D"/>
    <w:rsid w:val="00961643"/>
    <w:rsid w:val="00B44E12"/>
    <w:rsid w:val="00D52878"/>
    <w:rsid w:val="00F215FA"/>
    <w:rsid w:val="00F44DC3"/>
    <w:rsid w:val="00F45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87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8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44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287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8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44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ei.si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B7B230-816A-4881-93F7-0070559CE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ona Ramšak</dc:creator>
  <cp:lastModifiedBy>Ana Mlekuž</cp:lastModifiedBy>
  <cp:revision>2</cp:revision>
  <dcterms:created xsi:type="dcterms:W3CDTF">2018-10-05T12:15:00Z</dcterms:created>
  <dcterms:modified xsi:type="dcterms:W3CDTF">2018-10-05T12:15:00Z</dcterms:modified>
</cp:coreProperties>
</file>